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37412" w14:textId="77777777" w:rsidR="000E6DEE" w:rsidRDefault="000E6DEE" w:rsidP="00E539DE">
      <w:pPr>
        <w:rPr>
          <w:b/>
        </w:rPr>
      </w:pPr>
    </w:p>
    <w:p w14:paraId="7B4A4004" w14:textId="28F0A02A" w:rsidR="00882205" w:rsidRPr="00FE042F" w:rsidRDefault="000E6DEE" w:rsidP="00B07706">
      <w:pPr>
        <w:jc w:val="center"/>
        <w:rPr>
          <w:b/>
          <w:color w:val="002060"/>
          <w:sz w:val="28"/>
          <w:szCs w:val="28"/>
        </w:rPr>
      </w:pPr>
      <w:r w:rsidRPr="00FE042F">
        <w:rPr>
          <w:b/>
          <w:color w:val="002060"/>
          <w:sz w:val="28"/>
          <w:szCs w:val="28"/>
        </w:rPr>
        <w:t>Application for Patient Research Partners Bursary</w:t>
      </w:r>
      <w:r w:rsidR="009F2DFA" w:rsidRPr="00FE042F">
        <w:rPr>
          <w:b/>
          <w:color w:val="002060"/>
          <w:sz w:val="28"/>
          <w:szCs w:val="28"/>
        </w:rPr>
        <w:t xml:space="preserve"> ICTMC 202</w:t>
      </w:r>
      <w:r w:rsidR="00DB110B" w:rsidRPr="00FE042F">
        <w:rPr>
          <w:b/>
          <w:color w:val="002060"/>
          <w:sz w:val="28"/>
          <w:szCs w:val="28"/>
        </w:rPr>
        <w:t>6</w:t>
      </w:r>
    </w:p>
    <w:p w14:paraId="7F23E624" w14:textId="77777777" w:rsidR="00161D8A" w:rsidRDefault="00161D8A" w:rsidP="00B07706">
      <w:pPr>
        <w:jc w:val="center"/>
        <w:rPr>
          <w:bCs/>
          <w:sz w:val="20"/>
          <w:szCs w:val="20"/>
        </w:rPr>
      </w:pPr>
    </w:p>
    <w:p w14:paraId="1B237313" w14:textId="20F61DD5" w:rsidR="00161D8A" w:rsidRDefault="00161D8A" w:rsidP="00B07706">
      <w:pPr>
        <w:jc w:val="center"/>
        <w:rPr>
          <w:bCs/>
          <w:sz w:val="20"/>
          <w:szCs w:val="20"/>
        </w:rPr>
      </w:pPr>
      <w:r>
        <w:rPr>
          <w:bCs/>
          <w:noProof/>
          <w:sz w:val="20"/>
          <w:szCs w:val="20"/>
        </w:rPr>
        <w:drawing>
          <wp:inline distT="0" distB="0" distL="0" distR="0" wp14:anchorId="7879E2E3" wp14:editId="71ECB559">
            <wp:extent cx="2176145" cy="1146175"/>
            <wp:effectExtent l="0" t="0" r="0" b="0"/>
            <wp:docPr id="921581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1198BB" w14:textId="77777777" w:rsidR="00161D8A" w:rsidRPr="00FE042F" w:rsidRDefault="00161D8A" w:rsidP="00B07706">
      <w:pPr>
        <w:jc w:val="center"/>
        <w:rPr>
          <w:bCs/>
          <w:color w:val="002060"/>
          <w:sz w:val="20"/>
          <w:szCs w:val="20"/>
        </w:rPr>
      </w:pPr>
    </w:p>
    <w:p w14:paraId="5255CEE7" w14:textId="56C5BF1E" w:rsidR="009F2DFA" w:rsidRPr="00FE042F" w:rsidRDefault="009F2DFA" w:rsidP="00B07706">
      <w:pPr>
        <w:jc w:val="center"/>
        <w:rPr>
          <w:bCs/>
          <w:color w:val="002060"/>
          <w:sz w:val="20"/>
          <w:szCs w:val="20"/>
        </w:rPr>
      </w:pPr>
      <w:r w:rsidRPr="00FE042F">
        <w:rPr>
          <w:bCs/>
          <w:color w:val="002060"/>
          <w:sz w:val="20"/>
          <w:szCs w:val="20"/>
        </w:rPr>
        <w:t xml:space="preserve">Please complete the application form and return to Kerrie McGiveron, </w:t>
      </w:r>
      <w:hyperlink r:id="rId9" w:history="1">
        <w:r w:rsidR="00DB110B" w:rsidRPr="00FE042F">
          <w:rPr>
            <w:rStyle w:val="Hyperlink"/>
            <w:bCs/>
            <w:color w:val="002060"/>
            <w:sz w:val="20"/>
            <w:szCs w:val="20"/>
          </w:rPr>
          <w:t>kerrie.mcgiveron@liverpool.ac.uk</w:t>
        </w:r>
      </w:hyperlink>
      <w:r w:rsidRPr="00FE042F">
        <w:rPr>
          <w:bCs/>
          <w:color w:val="002060"/>
          <w:sz w:val="20"/>
          <w:szCs w:val="20"/>
        </w:rPr>
        <w:t xml:space="preserve">  by Thursday </w:t>
      </w:r>
      <w:r w:rsidR="00DA3065" w:rsidRPr="00FE042F">
        <w:rPr>
          <w:bCs/>
          <w:color w:val="002060"/>
          <w:sz w:val="20"/>
          <w:szCs w:val="20"/>
        </w:rPr>
        <w:t>28</w:t>
      </w:r>
      <w:r w:rsidRPr="00FE042F">
        <w:rPr>
          <w:bCs/>
          <w:color w:val="002060"/>
          <w:sz w:val="20"/>
          <w:szCs w:val="20"/>
        </w:rPr>
        <w:t>th May 202</w:t>
      </w:r>
      <w:r w:rsidR="00161D8A" w:rsidRPr="00FE042F">
        <w:rPr>
          <w:bCs/>
          <w:color w:val="002060"/>
          <w:sz w:val="20"/>
          <w:szCs w:val="20"/>
        </w:rPr>
        <w:t>6</w:t>
      </w:r>
      <w:r w:rsidRPr="00FE042F">
        <w:rPr>
          <w:bCs/>
          <w:color w:val="002060"/>
          <w:sz w:val="20"/>
          <w:szCs w:val="20"/>
        </w:rPr>
        <w:t>. We will use the information supplied in this application form to select and notify successful applicants by Friday 2</w:t>
      </w:r>
      <w:r w:rsidR="00161D8A" w:rsidRPr="00FE042F">
        <w:rPr>
          <w:bCs/>
          <w:color w:val="002060"/>
          <w:sz w:val="20"/>
          <w:szCs w:val="20"/>
        </w:rPr>
        <w:t>6</w:t>
      </w:r>
      <w:r w:rsidRPr="00FE042F">
        <w:rPr>
          <w:bCs/>
          <w:color w:val="002060"/>
          <w:sz w:val="20"/>
          <w:szCs w:val="20"/>
        </w:rPr>
        <w:t>th June 202</w:t>
      </w:r>
      <w:r w:rsidR="00161D8A" w:rsidRPr="00FE042F">
        <w:rPr>
          <w:bCs/>
          <w:color w:val="002060"/>
          <w:sz w:val="20"/>
          <w:szCs w:val="20"/>
        </w:rPr>
        <w:t>6</w:t>
      </w:r>
      <w:r w:rsidRPr="00FE042F">
        <w:rPr>
          <w:bCs/>
          <w:color w:val="002060"/>
          <w:sz w:val="20"/>
          <w:szCs w:val="20"/>
        </w:rPr>
        <w:t>.</w:t>
      </w:r>
    </w:p>
    <w:p w14:paraId="2E1D3DFC" w14:textId="77777777" w:rsidR="009F2DFA" w:rsidRPr="009F2DFA" w:rsidRDefault="009F2DFA" w:rsidP="00B07706">
      <w:pPr>
        <w:jc w:val="center"/>
        <w:rPr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E539DE" w14:paraId="103B7009" w14:textId="77777777" w:rsidTr="009E7567">
        <w:tc>
          <w:tcPr>
            <w:tcW w:w="2122" w:type="dxa"/>
          </w:tcPr>
          <w:p w14:paraId="53F5133D" w14:textId="77777777" w:rsidR="00E539DE" w:rsidRPr="00FE042F" w:rsidRDefault="00E539DE" w:rsidP="009E7567">
            <w:pPr>
              <w:rPr>
                <w:color w:val="002060"/>
              </w:rPr>
            </w:pPr>
            <w:r w:rsidRPr="00FE042F">
              <w:rPr>
                <w:color w:val="002060"/>
              </w:rPr>
              <w:t>Forename</w:t>
            </w:r>
          </w:p>
          <w:p w14:paraId="7BEFED2A" w14:textId="77777777" w:rsidR="00E539DE" w:rsidRPr="00FE042F" w:rsidRDefault="00E539DE" w:rsidP="009E7567">
            <w:pPr>
              <w:rPr>
                <w:color w:val="002060"/>
                <w:sz w:val="10"/>
                <w:szCs w:val="10"/>
              </w:rPr>
            </w:pPr>
          </w:p>
        </w:tc>
        <w:tc>
          <w:tcPr>
            <w:tcW w:w="6894" w:type="dxa"/>
          </w:tcPr>
          <w:p w14:paraId="3E6A5493" w14:textId="3195B64F" w:rsidR="00E539DE" w:rsidRDefault="00E539DE" w:rsidP="009E7567"/>
        </w:tc>
      </w:tr>
      <w:tr w:rsidR="00E539DE" w14:paraId="17C70D74" w14:textId="77777777" w:rsidTr="009E7567">
        <w:tc>
          <w:tcPr>
            <w:tcW w:w="2122" w:type="dxa"/>
          </w:tcPr>
          <w:p w14:paraId="5345BA92" w14:textId="77777777" w:rsidR="00E539DE" w:rsidRPr="00FE042F" w:rsidRDefault="00E539DE" w:rsidP="009E7567">
            <w:pPr>
              <w:rPr>
                <w:color w:val="002060"/>
              </w:rPr>
            </w:pPr>
            <w:r w:rsidRPr="00FE042F">
              <w:rPr>
                <w:color w:val="002060"/>
              </w:rPr>
              <w:t>Surname</w:t>
            </w:r>
          </w:p>
          <w:p w14:paraId="351360CF" w14:textId="77777777" w:rsidR="00E539DE" w:rsidRPr="00FE042F" w:rsidRDefault="00E539DE" w:rsidP="009E7567">
            <w:pPr>
              <w:rPr>
                <w:color w:val="002060"/>
                <w:sz w:val="10"/>
                <w:szCs w:val="10"/>
              </w:rPr>
            </w:pPr>
          </w:p>
        </w:tc>
        <w:tc>
          <w:tcPr>
            <w:tcW w:w="6894" w:type="dxa"/>
          </w:tcPr>
          <w:p w14:paraId="4375C302" w14:textId="577FC6BF" w:rsidR="00E539DE" w:rsidRDefault="00E539DE" w:rsidP="009E7567"/>
        </w:tc>
      </w:tr>
      <w:tr w:rsidR="00E539DE" w14:paraId="29A1034E" w14:textId="77777777" w:rsidTr="009E7567">
        <w:tc>
          <w:tcPr>
            <w:tcW w:w="2122" w:type="dxa"/>
          </w:tcPr>
          <w:p w14:paraId="4A5BD9EE" w14:textId="77777777" w:rsidR="00E539DE" w:rsidRPr="00FE042F" w:rsidRDefault="00E539DE" w:rsidP="009E7567">
            <w:pPr>
              <w:rPr>
                <w:color w:val="002060"/>
              </w:rPr>
            </w:pPr>
            <w:r w:rsidRPr="00FE042F">
              <w:rPr>
                <w:color w:val="002060"/>
              </w:rPr>
              <w:t>Email address</w:t>
            </w:r>
          </w:p>
          <w:p w14:paraId="40C4618B" w14:textId="77777777" w:rsidR="00E539DE" w:rsidRPr="00FE042F" w:rsidRDefault="00E539DE" w:rsidP="009E7567">
            <w:pPr>
              <w:rPr>
                <w:color w:val="002060"/>
                <w:sz w:val="10"/>
                <w:szCs w:val="10"/>
              </w:rPr>
            </w:pPr>
          </w:p>
        </w:tc>
        <w:tc>
          <w:tcPr>
            <w:tcW w:w="6894" w:type="dxa"/>
          </w:tcPr>
          <w:p w14:paraId="48DEE26B" w14:textId="5BF86341" w:rsidR="00E539DE" w:rsidRDefault="00E539DE" w:rsidP="009E7567"/>
        </w:tc>
      </w:tr>
      <w:tr w:rsidR="00E539DE" w14:paraId="2B79E1C2" w14:textId="77777777" w:rsidTr="009E7567">
        <w:tc>
          <w:tcPr>
            <w:tcW w:w="2122" w:type="dxa"/>
          </w:tcPr>
          <w:p w14:paraId="21089869" w14:textId="77777777" w:rsidR="00E539DE" w:rsidRPr="00FE042F" w:rsidRDefault="00E539DE" w:rsidP="009E7567">
            <w:pPr>
              <w:rPr>
                <w:color w:val="002060"/>
              </w:rPr>
            </w:pPr>
            <w:r w:rsidRPr="00FE042F">
              <w:rPr>
                <w:color w:val="002060"/>
              </w:rPr>
              <w:t>Address &amp; Postcode</w:t>
            </w:r>
          </w:p>
          <w:p w14:paraId="61CBBC26" w14:textId="77777777" w:rsidR="00E539DE" w:rsidRPr="00FE042F" w:rsidRDefault="00E539DE" w:rsidP="009E7567">
            <w:pPr>
              <w:rPr>
                <w:color w:val="002060"/>
                <w:sz w:val="10"/>
                <w:szCs w:val="10"/>
              </w:rPr>
            </w:pPr>
          </w:p>
        </w:tc>
        <w:tc>
          <w:tcPr>
            <w:tcW w:w="6894" w:type="dxa"/>
          </w:tcPr>
          <w:p w14:paraId="5FFDECFF" w14:textId="77777777" w:rsidR="00E539DE" w:rsidRDefault="00E539DE" w:rsidP="006C07FF"/>
        </w:tc>
      </w:tr>
      <w:tr w:rsidR="00E539DE" w14:paraId="36BB20F7" w14:textId="77777777" w:rsidTr="009E7567">
        <w:tc>
          <w:tcPr>
            <w:tcW w:w="2122" w:type="dxa"/>
          </w:tcPr>
          <w:p w14:paraId="7DD69143" w14:textId="77777777" w:rsidR="00E539DE" w:rsidRPr="00FE042F" w:rsidRDefault="00E539DE" w:rsidP="009E7567">
            <w:pPr>
              <w:rPr>
                <w:color w:val="002060"/>
              </w:rPr>
            </w:pPr>
            <w:r w:rsidRPr="00FE042F">
              <w:rPr>
                <w:color w:val="002060"/>
              </w:rPr>
              <w:t>Telephone number</w:t>
            </w:r>
          </w:p>
          <w:p w14:paraId="2B8FA39D" w14:textId="77777777" w:rsidR="00E539DE" w:rsidRPr="00FE042F" w:rsidRDefault="00E539DE" w:rsidP="009E7567">
            <w:pPr>
              <w:rPr>
                <w:color w:val="002060"/>
                <w:sz w:val="10"/>
                <w:szCs w:val="10"/>
              </w:rPr>
            </w:pPr>
          </w:p>
        </w:tc>
        <w:tc>
          <w:tcPr>
            <w:tcW w:w="6894" w:type="dxa"/>
          </w:tcPr>
          <w:p w14:paraId="408483A5" w14:textId="63049498" w:rsidR="00E539DE" w:rsidRDefault="00E539DE" w:rsidP="009E7567"/>
        </w:tc>
      </w:tr>
    </w:tbl>
    <w:p w14:paraId="43EC7D45" w14:textId="77777777" w:rsidR="00E539DE" w:rsidRPr="00142705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14:paraId="360A7EA4" w14:textId="77777777" w:rsidTr="009E7567">
        <w:tc>
          <w:tcPr>
            <w:tcW w:w="9016" w:type="dxa"/>
          </w:tcPr>
          <w:p w14:paraId="3B094F49" w14:textId="77777777" w:rsidR="00E539DE" w:rsidRPr="007033AB" w:rsidRDefault="00E539DE" w:rsidP="000E6DEE">
            <w:pPr>
              <w:rPr>
                <w:sz w:val="20"/>
                <w:szCs w:val="20"/>
              </w:rPr>
            </w:pPr>
          </w:p>
          <w:p w14:paraId="180C78BD" w14:textId="77777777" w:rsidR="00E73609" w:rsidRPr="00FE042F" w:rsidRDefault="007033AB" w:rsidP="007033AB">
            <w:pPr>
              <w:rPr>
                <w:rFonts w:ascii="Arial" w:hAnsi="Arial" w:cs="Arial"/>
                <w:iCs/>
                <w:color w:val="002060"/>
                <w:sz w:val="20"/>
                <w:szCs w:val="20"/>
              </w:rPr>
            </w:pPr>
            <w:r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>Please tell us a little about your experience of involvement in clinical trials</w:t>
            </w:r>
            <w:r w:rsidR="00E73609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 particularly</w:t>
            </w:r>
            <w:r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 your role as a public contributor</w:t>
            </w:r>
            <w:r w:rsidR="00E73609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>, for example:</w:t>
            </w:r>
          </w:p>
          <w:p w14:paraId="3213C14A" w14:textId="77777777" w:rsidR="00E73609" w:rsidRPr="00FE042F" w:rsidRDefault="00E73609" w:rsidP="007033AB">
            <w:pPr>
              <w:rPr>
                <w:rFonts w:ascii="Arial" w:hAnsi="Arial" w:cs="Arial"/>
                <w:iCs/>
                <w:color w:val="002060"/>
                <w:sz w:val="20"/>
                <w:szCs w:val="20"/>
              </w:rPr>
            </w:pPr>
          </w:p>
          <w:p w14:paraId="0A21FA9E" w14:textId="77777777" w:rsidR="00E73609" w:rsidRPr="00FE042F" w:rsidRDefault="00E73609" w:rsidP="00E73609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iCs/>
                <w:color w:val="002060"/>
                <w:sz w:val="20"/>
                <w:szCs w:val="20"/>
              </w:rPr>
            </w:pPr>
            <w:r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Have </w:t>
            </w:r>
            <w:r w:rsidR="007033AB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you been involved in helping a research team </w:t>
            </w:r>
            <w:r w:rsidR="00AA0773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>design</w:t>
            </w:r>
            <w:r w:rsidR="00396061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, </w:t>
            </w:r>
            <w:r w:rsidR="007033AB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develop and </w:t>
            </w:r>
            <w:r w:rsidR="00396061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deliver </w:t>
            </w:r>
            <w:r w:rsidR="007033AB"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 xml:space="preserve">their study)? </w:t>
            </w:r>
          </w:p>
          <w:p w14:paraId="70E40A84" w14:textId="301966C9" w:rsidR="00E73609" w:rsidRPr="00FE042F" w:rsidRDefault="00E73609" w:rsidP="00E73609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iCs/>
                <w:color w:val="002060"/>
                <w:sz w:val="20"/>
                <w:szCs w:val="20"/>
              </w:rPr>
            </w:pPr>
            <w:r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>Did you find you were able to contribute as a lay person within the group?</w:t>
            </w:r>
          </w:p>
          <w:p w14:paraId="781B4020" w14:textId="5DD36254" w:rsidR="00E73609" w:rsidRPr="00FE042F" w:rsidRDefault="00E73609" w:rsidP="00E73609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iCs/>
                <w:color w:val="002060"/>
                <w:sz w:val="20"/>
                <w:szCs w:val="20"/>
              </w:rPr>
            </w:pPr>
            <w:r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>What benefits did you experience from your involvement?</w:t>
            </w:r>
          </w:p>
          <w:p w14:paraId="0C8FB4DB" w14:textId="549846E1" w:rsidR="007033AB" w:rsidRPr="00FE042F" w:rsidRDefault="007033AB" w:rsidP="00E73609">
            <w:pPr>
              <w:rPr>
                <w:rFonts w:ascii="Arial" w:hAnsi="Arial" w:cs="Arial"/>
                <w:iCs/>
                <w:color w:val="002060"/>
                <w:sz w:val="20"/>
                <w:szCs w:val="20"/>
              </w:rPr>
            </w:pPr>
            <w:r w:rsidRPr="00FE042F">
              <w:rPr>
                <w:rFonts w:ascii="Arial" w:hAnsi="Arial" w:cs="Arial"/>
                <w:iCs/>
                <w:color w:val="002060"/>
                <w:sz w:val="20"/>
                <w:szCs w:val="20"/>
              </w:rPr>
              <w:t>(maximum 200 words)</w:t>
            </w:r>
          </w:p>
          <w:p w14:paraId="140C46F2" w14:textId="6F337BC8" w:rsidR="000E6DEE" w:rsidRPr="001A4319" w:rsidRDefault="000E6DEE" w:rsidP="000E6DEE">
            <w:pPr>
              <w:rPr>
                <w:sz w:val="10"/>
                <w:szCs w:val="10"/>
              </w:rPr>
            </w:pPr>
          </w:p>
        </w:tc>
      </w:tr>
      <w:tr w:rsidR="00E539DE" w14:paraId="487D2310" w14:textId="77777777" w:rsidTr="009E7567">
        <w:tc>
          <w:tcPr>
            <w:tcW w:w="9016" w:type="dxa"/>
          </w:tcPr>
          <w:p w14:paraId="4C668733" w14:textId="77777777" w:rsidR="00E539DE" w:rsidRDefault="00E539DE" w:rsidP="006C07FF"/>
          <w:p w14:paraId="62942D85" w14:textId="77777777" w:rsidR="00E73609" w:rsidRDefault="00E73609" w:rsidP="006C07FF"/>
          <w:p w14:paraId="36E1D7AA" w14:textId="77777777" w:rsidR="00E73609" w:rsidRDefault="00E73609" w:rsidP="006C07FF"/>
          <w:p w14:paraId="2407560E" w14:textId="77777777" w:rsidR="00E73609" w:rsidRDefault="00E73609" w:rsidP="006C07FF"/>
        </w:tc>
      </w:tr>
    </w:tbl>
    <w:p w14:paraId="16E32679" w14:textId="77777777" w:rsidR="00E539DE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:rsidRPr="001A4319" w14:paraId="5C21BE3B" w14:textId="77777777" w:rsidTr="009E7567">
        <w:tc>
          <w:tcPr>
            <w:tcW w:w="9016" w:type="dxa"/>
          </w:tcPr>
          <w:p w14:paraId="19B2DA03" w14:textId="77777777" w:rsidR="00E539DE" w:rsidRDefault="00E539DE" w:rsidP="000E6DEE"/>
          <w:p w14:paraId="1812FE3F" w14:textId="77777777" w:rsidR="00E73609" w:rsidRPr="00FE042F" w:rsidRDefault="007033AB" w:rsidP="000E6DEE">
            <w:pPr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From your perspective, why is </w:t>
            </w:r>
            <w:r w:rsidR="0059568B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the way</w:t>
            </w: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we design and </w:t>
            </w:r>
            <w:r w:rsidR="00396061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deliver</w:t>
            </w: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clinical trials important? </w:t>
            </w:r>
            <w:r w:rsidR="00E7360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You could mention:</w:t>
            </w:r>
          </w:p>
          <w:p w14:paraId="3E15E471" w14:textId="4E51B428" w:rsidR="00E73609" w:rsidRPr="00FE042F" w:rsidRDefault="00E73609" w:rsidP="00E73609">
            <w:pPr>
              <w:pStyle w:val="ListParagraph"/>
              <w:numPr>
                <w:ilvl w:val="0"/>
                <w:numId w:val="17"/>
              </w:numPr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The impact of clinical trials from a patient perspective</w:t>
            </w:r>
          </w:p>
          <w:p w14:paraId="0D901137" w14:textId="2BDF75C3" w:rsidR="00E73609" w:rsidRPr="00FE042F" w:rsidRDefault="00E73609" w:rsidP="00E73609">
            <w:pPr>
              <w:pStyle w:val="ListParagraph"/>
              <w:numPr>
                <w:ilvl w:val="0"/>
                <w:numId w:val="17"/>
              </w:numPr>
              <w:rPr>
                <w:rFonts w:ascii="Arial" w:eastAsia="Calibri" w:hAnsi="Arial" w:cs="Arial"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You might use e</w:t>
            </w:r>
            <w:r w:rsidR="00485964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xamples where </w:t>
            </w:r>
            <w:r w:rsidR="00152E67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you have </w:t>
            </w:r>
            <w:r w:rsidR="00485964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been involved </w:t>
            </w:r>
            <w:r w:rsidR="00152E67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in </w:t>
            </w:r>
            <w:r w:rsidR="00B829D1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discussing or deciding </w:t>
            </w:r>
            <w:r w:rsidR="00152E67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Methodology</w:t>
            </w:r>
            <w:r w:rsidR="007033AB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</w:t>
            </w:r>
            <w:r w:rsidR="00B829D1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issues</w:t>
            </w:r>
          </w:p>
          <w:p w14:paraId="7D66551F" w14:textId="09F67DFB" w:rsidR="000E6DEE" w:rsidRPr="00FE042F" w:rsidRDefault="00E73609" w:rsidP="00E73609">
            <w:pPr>
              <w:pStyle w:val="ListParagraph"/>
              <w:numPr>
                <w:ilvl w:val="0"/>
                <w:numId w:val="17"/>
              </w:numPr>
              <w:rPr>
                <w:rFonts w:ascii="Arial" w:eastAsia="Calibri" w:hAnsi="Arial" w:cs="Arial"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You might mention any</w:t>
            </w:r>
            <w:r w:rsidR="006F0D83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particular Methodology issues you wish to explore at this conference</w:t>
            </w:r>
            <w:r w:rsidR="00BC516F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. </w:t>
            </w:r>
            <w:r w:rsidR="007033AB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(maximum 200 words)</w:t>
            </w:r>
          </w:p>
          <w:p w14:paraId="0EEE0425" w14:textId="7D6269F2" w:rsidR="000E6DEE" w:rsidRPr="001A4319" w:rsidRDefault="000E6DEE" w:rsidP="000E6DEE">
            <w:pPr>
              <w:rPr>
                <w:sz w:val="10"/>
                <w:szCs w:val="10"/>
              </w:rPr>
            </w:pPr>
          </w:p>
        </w:tc>
      </w:tr>
      <w:tr w:rsidR="00E539DE" w14:paraId="5DD0C884" w14:textId="77777777" w:rsidTr="009E7567">
        <w:tc>
          <w:tcPr>
            <w:tcW w:w="9016" w:type="dxa"/>
          </w:tcPr>
          <w:p w14:paraId="158BBF85" w14:textId="3EEF8F9E" w:rsidR="00E539DE" w:rsidRDefault="00E539DE" w:rsidP="009E7567"/>
          <w:p w14:paraId="4EA1F207" w14:textId="77777777" w:rsidR="00E539DE" w:rsidRDefault="00E539DE" w:rsidP="006C07FF"/>
          <w:p w14:paraId="5993177B" w14:textId="77777777" w:rsidR="00E73609" w:rsidRDefault="00E73609" w:rsidP="006C07FF"/>
          <w:p w14:paraId="307AD3C8" w14:textId="77777777" w:rsidR="00E73609" w:rsidRDefault="00E73609" w:rsidP="006C07FF"/>
          <w:p w14:paraId="004A4C3A" w14:textId="77777777" w:rsidR="00E73609" w:rsidRDefault="00E73609" w:rsidP="006C07FF"/>
          <w:p w14:paraId="62FEA36F" w14:textId="77777777" w:rsidR="00E73609" w:rsidRDefault="00E73609" w:rsidP="006C07FF"/>
        </w:tc>
      </w:tr>
    </w:tbl>
    <w:p w14:paraId="2DA95F13" w14:textId="77777777" w:rsidR="00E539DE" w:rsidRDefault="00E539DE" w:rsidP="00E539DE">
      <w:pPr>
        <w:pStyle w:val="NoSpacing"/>
      </w:pPr>
    </w:p>
    <w:p w14:paraId="55B11DB0" w14:textId="77777777" w:rsidR="00E539DE" w:rsidRPr="00142705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14:paraId="0589273A" w14:textId="77777777" w:rsidTr="009E7567">
        <w:tc>
          <w:tcPr>
            <w:tcW w:w="9016" w:type="dxa"/>
          </w:tcPr>
          <w:p w14:paraId="7B58FDF9" w14:textId="4CE95DD2" w:rsidR="000E6DEE" w:rsidRPr="000E6DEE" w:rsidRDefault="000E6DEE" w:rsidP="000E6DEE">
            <w:pPr>
              <w:rPr>
                <w:sz w:val="10"/>
                <w:szCs w:val="10"/>
              </w:rPr>
            </w:pPr>
          </w:p>
          <w:p w14:paraId="2985CEC8" w14:textId="77777777" w:rsidR="00E73609" w:rsidRPr="00FE042F" w:rsidRDefault="007033AB" w:rsidP="007033AB">
            <w:pPr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What do you hope to contribute to and gain from the conference</w:t>
            </w:r>
            <w:r w:rsidR="00E7360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?</w:t>
            </w:r>
            <w:r w:rsidR="008A317E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</w:t>
            </w:r>
            <w:r w:rsidR="00E7360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H</w:t>
            </w:r>
            <w:r w:rsidR="008A317E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ow will </w:t>
            </w:r>
            <w:r w:rsidR="0064072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you</w:t>
            </w:r>
            <w:r w:rsidR="008A317E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share any</w:t>
            </w:r>
            <w:r w:rsidR="00E7360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thing you have </w:t>
            </w:r>
            <w:r w:rsidR="008A317E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lear</w:t>
            </w:r>
            <w:r w:rsidR="00E7360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nt</w:t>
            </w:r>
            <w:r w:rsidR="008A317E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 with other </w:t>
            </w:r>
            <w:r w:rsidR="00640729"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public partners who are involved in designing and delivering clinical trials</w:t>
            </w: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 xml:space="preserve">? </w:t>
            </w:r>
          </w:p>
          <w:p w14:paraId="53F76825" w14:textId="6E99403D" w:rsidR="00E73609" w:rsidRPr="00FE042F" w:rsidRDefault="00E73609" w:rsidP="007033AB">
            <w:pPr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(for example, in PPI groups, regular meetings, or when setting up a new trial).</w:t>
            </w:r>
          </w:p>
          <w:p w14:paraId="4E15B643" w14:textId="77777777" w:rsidR="00E73609" w:rsidRPr="00FE042F" w:rsidRDefault="00E73609" w:rsidP="007033AB">
            <w:pPr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</w:pPr>
          </w:p>
          <w:p w14:paraId="6AD6FBE4" w14:textId="196EE361" w:rsidR="007033AB" w:rsidRPr="00FE042F" w:rsidRDefault="007033AB" w:rsidP="007033AB">
            <w:pPr>
              <w:rPr>
                <w:rFonts w:ascii="Arial" w:eastAsia="Calibri" w:hAnsi="Arial" w:cs="Arial"/>
                <w:color w:val="002060"/>
                <w:sz w:val="20"/>
                <w:szCs w:val="20"/>
                <w:lang w:eastAsia="en-GB"/>
              </w:rPr>
            </w:pPr>
            <w:r w:rsidRPr="00FE042F">
              <w:rPr>
                <w:rFonts w:ascii="Arial" w:eastAsia="Calibri" w:hAnsi="Arial" w:cs="Arial"/>
                <w:iCs/>
                <w:color w:val="002060"/>
                <w:sz w:val="20"/>
                <w:szCs w:val="20"/>
                <w:lang w:eastAsia="en-GB"/>
              </w:rPr>
              <w:t>(maximum 200 words)</w:t>
            </w:r>
          </w:p>
          <w:p w14:paraId="14D76C47" w14:textId="77777777" w:rsidR="000E6DEE" w:rsidRDefault="000E6DEE" w:rsidP="000E6DEE">
            <w:pPr>
              <w:rPr>
                <w:sz w:val="10"/>
                <w:szCs w:val="10"/>
              </w:rPr>
            </w:pPr>
          </w:p>
          <w:p w14:paraId="7B1C3E26" w14:textId="79C850F9" w:rsidR="000E6DEE" w:rsidRPr="001A4319" w:rsidRDefault="000E6DEE" w:rsidP="000E6DEE">
            <w:pPr>
              <w:rPr>
                <w:sz w:val="10"/>
                <w:szCs w:val="10"/>
              </w:rPr>
            </w:pPr>
          </w:p>
        </w:tc>
      </w:tr>
      <w:tr w:rsidR="00E539DE" w14:paraId="72C32042" w14:textId="77777777" w:rsidTr="009E7567">
        <w:tc>
          <w:tcPr>
            <w:tcW w:w="9016" w:type="dxa"/>
          </w:tcPr>
          <w:p w14:paraId="79B29370" w14:textId="77777777" w:rsidR="00E539DE" w:rsidRDefault="00E539DE" w:rsidP="009E7567"/>
          <w:p w14:paraId="61A5D553" w14:textId="77777777" w:rsidR="00E73609" w:rsidRDefault="00E73609" w:rsidP="009E7567"/>
          <w:p w14:paraId="3C4B3A4E" w14:textId="77777777" w:rsidR="00E73609" w:rsidRDefault="00E73609" w:rsidP="009E7567"/>
          <w:p w14:paraId="3AE6E3DA" w14:textId="77777777" w:rsidR="00E73609" w:rsidRDefault="00E73609" w:rsidP="009E7567"/>
          <w:p w14:paraId="52CF38CE" w14:textId="41C57F35" w:rsidR="003171E3" w:rsidRDefault="00077755" w:rsidP="009E7567">
            <w:r>
              <w:t xml:space="preserve"> </w:t>
            </w:r>
          </w:p>
        </w:tc>
      </w:tr>
    </w:tbl>
    <w:p w14:paraId="04021792" w14:textId="77777777" w:rsidR="004D3C94" w:rsidRDefault="004D3C94" w:rsidP="004D3C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042F" w14:paraId="13C7606A" w14:textId="77777777" w:rsidTr="00FE042F">
        <w:tc>
          <w:tcPr>
            <w:tcW w:w="9016" w:type="dxa"/>
          </w:tcPr>
          <w:p w14:paraId="3C012A7A" w14:textId="53C57DEE" w:rsidR="00FE042F" w:rsidRPr="00FE042F" w:rsidRDefault="00FE042F" w:rsidP="004D3C94">
            <w:pPr>
              <w:tabs>
                <w:tab w:val="left" w:pos="1230"/>
              </w:tabs>
              <w:rPr>
                <w:rFonts w:ascii="Arial" w:hAnsi="Arial" w:cs="Arial"/>
                <w:sz w:val="20"/>
                <w:szCs w:val="20"/>
              </w:rPr>
            </w:pPr>
            <w:r w:rsidRPr="00FE042F">
              <w:rPr>
                <w:rFonts w:ascii="Arial" w:hAnsi="Arial" w:cs="Arial"/>
                <w:color w:val="002060"/>
                <w:sz w:val="20"/>
                <w:szCs w:val="20"/>
              </w:rPr>
              <w:t>Is there anything else you would like to tell us to support your application? (maximum 200 words)</w:t>
            </w:r>
          </w:p>
        </w:tc>
      </w:tr>
      <w:tr w:rsidR="00FE042F" w14:paraId="102AC789" w14:textId="77777777" w:rsidTr="00FE042F">
        <w:tc>
          <w:tcPr>
            <w:tcW w:w="9016" w:type="dxa"/>
          </w:tcPr>
          <w:p w14:paraId="071B43F7" w14:textId="77777777" w:rsidR="00FE042F" w:rsidRDefault="00FE042F" w:rsidP="004D3C94">
            <w:pPr>
              <w:tabs>
                <w:tab w:val="left" w:pos="1230"/>
              </w:tabs>
              <w:rPr>
                <w:rFonts w:cstheme="minorHAnsi"/>
              </w:rPr>
            </w:pPr>
          </w:p>
          <w:p w14:paraId="0FED7044" w14:textId="77777777" w:rsidR="00FE042F" w:rsidRDefault="00FE042F" w:rsidP="004D3C94">
            <w:pPr>
              <w:tabs>
                <w:tab w:val="left" w:pos="1230"/>
              </w:tabs>
              <w:rPr>
                <w:rFonts w:cstheme="minorHAnsi"/>
              </w:rPr>
            </w:pPr>
          </w:p>
          <w:p w14:paraId="3425E839" w14:textId="77777777" w:rsidR="00FE042F" w:rsidRDefault="00FE042F" w:rsidP="004D3C94">
            <w:pPr>
              <w:tabs>
                <w:tab w:val="left" w:pos="1230"/>
              </w:tabs>
              <w:rPr>
                <w:rFonts w:cstheme="minorHAnsi"/>
              </w:rPr>
            </w:pPr>
          </w:p>
          <w:p w14:paraId="21D08ACE" w14:textId="77777777" w:rsidR="00FE042F" w:rsidRDefault="00FE042F" w:rsidP="004D3C94">
            <w:pPr>
              <w:tabs>
                <w:tab w:val="left" w:pos="1230"/>
              </w:tabs>
              <w:rPr>
                <w:rFonts w:cstheme="minorHAnsi"/>
              </w:rPr>
            </w:pPr>
          </w:p>
          <w:p w14:paraId="62CA9108" w14:textId="77777777" w:rsidR="00FE042F" w:rsidRDefault="00FE042F" w:rsidP="004D3C94">
            <w:pPr>
              <w:tabs>
                <w:tab w:val="left" w:pos="1230"/>
              </w:tabs>
              <w:rPr>
                <w:rFonts w:cstheme="minorHAnsi"/>
              </w:rPr>
            </w:pPr>
          </w:p>
        </w:tc>
      </w:tr>
    </w:tbl>
    <w:p w14:paraId="23C2D214" w14:textId="77777777" w:rsidR="004D3C94" w:rsidRPr="006C07FF" w:rsidRDefault="004D3C94" w:rsidP="004D3C94">
      <w:pPr>
        <w:tabs>
          <w:tab w:val="left" w:pos="1230"/>
        </w:tabs>
        <w:rPr>
          <w:rFonts w:cstheme="minorHAnsi"/>
        </w:rPr>
      </w:pPr>
    </w:p>
    <w:sectPr w:rsidR="004D3C94" w:rsidRPr="006C07FF" w:rsidSect="008A7C3C">
      <w:headerReference w:type="default" r:id="rId10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96C9F" w14:textId="77777777" w:rsidR="009C2DDC" w:rsidRDefault="009C2DDC" w:rsidP="00AC5016">
      <w:pPr>
        <w:spacing w:after="0" w:line="240" w:lineRule="auto"/>
      </w:pPr>
      <w:r>
        <w:separator/>
      </w:r>
    </w:p>
  </w:endnote>
  <w:endnote w:type="continuationSeparator" w:id="0">
    <w:p w14:paraId="1B89B71C" w14:textId="77777777" w:rsidR="009C2DDC" w:rsidRDefault="009C2DDC" w:rsidP="00AC5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35DE76" w14:textId="77777777" w:rsidR="009C2DDC" w:rsidRDefault="009C2DDC" w:rsidP="00AC5016">
      <w:pPr>
        <w:spacing w:after="0" w:line="240" w:lineRule="auto"/>
      </w:pPr>
      <w:r>
        <w:separator/>
      </w:r>
    </w:p>
  </w:footnote>
  <w:footnote w:type="continuationSeparator" w:id="0">
    <w:p w14:paraId="4E4864FC" w14:textId="77777777" w:rsidR="009C2DDC" w:rsidRDefault="009C2DDC" w:rsidP="00AC5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99035" w14:textId="77777777" w:rsidR="003E30F4" w:rsidRDefault="003E30F4" w:rsidP="00A61EB6">
    <w:pPr>
      <w:pStyle w:val="Header"/>
      <w:jc w:val="both"/>
    </w:pPr>
    <w:r>
      <w:rPr>
        <w:noProof/>
        <w:lang w:eastAsia="en-GB"/>
      </w:rPr>
      <w:drawing>
        <wp:inline distT="0" distB="0" distL="0" distR="0" wp14:anchorId="12C9A369" wp14:editId="18108DCF">
          <wp:extent cx="3714750" cy="101219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hree 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0227"/>
                  <a:stretch/>
                </pic:blipFill>
                <pic:spPr bwMode="auto">
                  <a:xfrm>
                    <a:off x="0" y="0"/>
                    <a:ext cx="3737566" cy="101840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A241C"/>
    <w:multiLevelType w:val="hybridMultilevel"/>
    <w:tmpl w:val="E14E1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5528D"/>
    <w:multiLevelType w:val="hybridMultilevel"/>
    <w:tmpl w:val="DBA83654"/>
    <w:lvl w:ilvl="0" w:tplc="CC5EB69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05927"/>
    <w:multiLevelType w:val="hybridMultilevel"/>
    <w:tmpl w:val="F8600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36557"/>
    <w:multiLevelType w:val="hybridMultilevel"/>
    <w:tmpl w:val="156C4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F6B5F"/>
    <w:multiLevelType w:val="hybridMultilevel"/>
    <w:tmpl w:val="7C44AB9C"/>
    <w:lvl w:ilvl="0" w:tplc="89A4C5F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85178"/>
    <w:multiLevelType w:val="multilevel"/>
    <w:tmpl w:val="461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5D0F59"/>
    <w:multiLevelType w:val="hybridMultilevel"/>
    <w:tmpl w:val="DF2630F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8425FF0"/>
    <w:multiLevelType w:val="hybridMultilevel"/>
    <w:tmpl w:val="2E387D6C"/>
    <w:lvl w:ilvl="0" w:tplc="08090001">
      <w:start w:val="1"/>
      <w:numFmt w:val="bullet"/>
      <w:lvlText w:val=""/>
      <w:lvlJc w:val="left"/>
      <w:pPr>
        <w:ind w:left="8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6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8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0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2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4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6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8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03" w:hanging="360"/>
      </w:pPr>
      <w:rPr>
        <w:rFonts w:ascii="Wingdings" w:hAnsi="Wingdings" w:hint="default"/>
      </w:rPr>
    </w:lvl>
  </w:abstractNum>
  <w:abstractNum w:abstractNumId="8" w15:restartNumberingAfterBreak="0">
    <w:nsid w:val="4A9320D6"/>
    <w:multiLevelType w:val="hybridMultilevel"/>
    <w:tmpl w:val="0930C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AEC"/>
    <w:multiLevelType w:val="hybridMultilevel"/>
    <w:tmpl w:val="4AEE148E"/>
    <w:lvl w:ilvl="0" w:tplc="A01E06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B799F"/>
    <w:multiLevelType w:val="hybridMultilevel"/>
    <w:tmpl w:val="16C4A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1400BF"/>
    <w:multiLevelType w:val="hybridMultilevel"/>
    <w:tmpl w:val="84AA08C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264218"/>
    <w:multiLevelType w:val="hybridMultilevel"/>
    <w:tmpl w:val="9FDE9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473BD9"/>
    <w:multiLevelType w:val="hybridMultilevel"/>
    <w:tmpl w:val="536A6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EB757F"/>
    <w:multiLevelType w:val="hybridMultilevel"/>
    <w:tmpl w:val="9444A322"/>
    <w:lvl w:ilvl="0" w:tplc="F0EAC7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0C6137"/>
    <w:multiLevelType w:val="hybridMultilevel"/>
    <w:tmpl w:val="91E8D8CA"/>
    <w:lvl w:ilvl="0" w:tplc="89A4C5F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F84ACD"/>
    <w:multiLevelType w:val="hybridMultilevel"/>
    <w:tmpl w:val="CBC02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741845">
    <w:abstractNumId w:val="5"/>
  </w:num>
  <w:num w:numId="2" w16cid:durableId="1172917849">
    <w:abstractNumId w:val="4"/>
  </w:num>
  <w:num w:numId="3" w16cid:durableId="1457677161">
    <w:abstractNumId w:val="15"/>
  </w:num>
  <w:num w:numId="4" w16cid:durableId="117652534">
    <w:abstractNumId w:val="12"/>
  </w:num>
  <w:num w:numId="5" w16cid:durableId="1584754021">
    <w:abstractNumId w:val="10"/>
  </w:num>
  <w:num w:numId="6" w16cid:durableId="1816340383">
    <w:abstractNumId w:val="3"/>
  </w:num>
  <w:num w:numId="7" w16cid:durableId="1404059855">
    <w:abstractNumId w:val="8"/>
  </w:num>
  <w:num w:numId="8" w16cid:durableId="1907952783">
    <w:abstractNumId w:val="2"/>
  </w:num>
  <w:num w:numId="9" w16cid:durableId="1068382505">
    <w:abstractNumId w:val="11"/>
  </w:num>
  <w:num w:numId="10" w16cid:durableId="1954631307">
    <w:abstractNumId w:val="7"/>
  </w:num>
  <w:num w:numId="11" w16cid:durableId="623388631">
    <w:abstractNumId w:val="0"/>
  </w:num>
  <w:num w:numId="12" w16cid:durableId="1023090486">
    <w:abstractNumId w:val="13"/>
  </w:num>
  <w:num w:numId="13" w16cid:durableId="1633712393">
    <w:abstractNumId w:val="6"/>
  </w:num>
  <w:num w:numId="14" w16cid:durableId="389228405">
    <w:abstractNumId w:val="16"/>
  </w:num>
  <w:num w:numId="15" w16cid:durableId="1084837784">
    <w:abstractNumId w:val="14"/>
  </w:num>
  <w:num w:numId="16" w16cid:durableId="775976520">
    <w:abstractNumId w:val="9"/>
  </w:num>
  <w:num w:numId="17" w16cid:durableId="314653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A1sDA0NjMyNTJT0lEKTi0uzszPAykwrAUAhdgzAywAAAA="/>
    <w:docVar w:name="dgnword-docGUID" w:val="{CB856439-02F4-4ED9-9470-AC6E10888347}"/>
    <w:docVar w:name="dgnword-eventsink" w:val="2514447308608"/>
  </w:docVars>
  <w:rsids>
    <w:rsidRoot w:val="00D7559C"/>
    <w:rsid w:val="00021459"/>
    <w:rsid w:val="00023871"/>
    <w:rsid w:val="000372EE"/>
    <w:rsid w:val="0007426B"/>
    <w:rsid w:val="000755B4"/>
    <w:rsid w:val="00075F6B"/>
    <w:rsid w:val="00077755"/>
    <w:rsid w:val="000836F5"/>
    <w:rsid w:val="000850F9"/>
    <w:rsid w:val="000A45CD"/>
    <w:rsid w:val="000A5AC0"/>
    <w:rsid w:val="000E6DEE"/>
    <w:rsid w:val="000E7641"/>
    <w:rsid w:val="000E7DEF"/>
    <w:rsid w:val="00103ACC"/>
    <w:rsid w:val="00107323"/>
    <w:rsid w:val="00120DC2"/>
    <w:rsid w:val="001243DB"/>
    <w:rsid w:val="0012524F"/>
    <w:rsid w:val="001308B7"/>
    <w:rsid w:val="00152E67"/>
    <w:rsid w:val="00161D8A"/>
    <w:rsid w:val="0017134C"/>
    <w:rsid w:val="001719CA"/>
    <w:rsid w:val="00177939"/>
    <w:rsid w:val="00185300"/>
    <w:rsid w:val="0019329B"/>
    <w:rsid w:val="00194440"/>
    <w:rsid w:val="001B0816"/>
    <w:rsid w:val="001B1887"/>
    <w:rsid w:val="001B1957"/>
    <w:rsid w:val="001F18BB"/>
    <w:rsid w:val="00200D1C"/>
    <w:rsid w:val="00206788"/>
    <w:rsid w:val="00220337"/>
    <w:rsid w:val="002236DA"/>
    <w:rsid w:val="002248BE"/>
    <w:rsid w:val="0023147D"/>
    <w:rsid w:val="0024451F"/>
    <w:rsid w:val="00254588"/>
    <w:rsid w:val="00257960"/>
    <w:rsid w:val="00274CDF"/>
    <w:rsid w:val="002806E3"/>
    <w:rsid w:val="00280830"/>
    <w:rsid w:val="0029128E"/>
    <w:rsid w:val="002A317D"/>
    <w:rsid w:val="002A4AAD"/>
    <w:rsid w:val="002A5552"/>
    <w:rsid w:val="002A566A"/>
    <w:rsid w:val="002A62D7"/>
    <w:rsid w:val="002B3B5A"/>
    <w:rsid w:val="002B3D11"/>
    <w:rsid w:val="002B5CA8"/>
    <w:rsid w:val="002C4F5C"/>
    <w:rsid w:val="002D7515"/>
    <w:rsid w:val="002F214F"/>
    <w:rsid w:val="00306023"/>
    <w:rsid w:val="00306FF0"/>
    <w:rsid w:val="003171E3"/>
    <w:rsid w:val="00324ADD"/>
    <w:rsid w:val="00324DBB"/>
    <w:rsid w:val="0033029B"/>
    <w:rsid w:val="00332DD1"/>
    <w:rsid w:val="00334E1C"/>
    <w:rsid w:val="00335B29"/>
    <w:rsid w:val="003473EF"/>
    <w:rsid w:val="003565F6"/>
    <w:rsid w:val="003614E3"/>
    <w:rsid w:val="00361522"/>
    <w:rsid w:val="00364E7A"/>
    <w:rsid w:val="00365B56"/>
    <w:rsid w:val="003754F8"/>
    <w:rsid w:val="0037675C"/>
    <w:rsid w:val="00390A50"/>
    <w:rsid w:val="00393667"/>
    <w:rsid w:val="00396061"/>
    <w:rsid w:val="003A1D01"/>
    <w:rsid w:val="003B6D6B"/>
    <w:rsid w:val="003E30F4"/>
    <w:rsid w:val="003E6F3E"/>
    <w:rsid w:val="003F4E00"/>
    <w:rsid w:val="003F5C09"/>
    <w:rsid w:val="00414E1B"/>
    <w:rsid w:val="00447807"/>
    <w:rsid w:val="00485964"/>
    <w:rsid w:val="0048637D"/>
    <w:rsid w:val="00495C7D"/>
    <w:rsid w:val="004B137E"/>
    <w:rsid w:val="004B2B9A"/>
    <w:rsid w:val="004D3C94"/>
    <w:rsid w:val="004D5A6E"/>
    <w:rsid w:val="004D6AFB"/>
    <w:rsid w:val="004E74CA"/>
    <w:rsid w:val="004F053B"/>
    <w:rsid w:val="00524B98"/>
    <w:rsid w:val="00524D92"/>
    <w:rsid w:val="00526FAA"/>
    <w:rsid w:val="0054094D"/>
    <w:rsid w:val="00570346"/>
    <w:rsid w:val="00577750"/>
    <w:rsid w:val="00586693"/>
    <w:rsid w:val="00590B6C"/>
    <w:rsid w:val="0059568B"/>
    <w:rsid w:val="005A2227"/>
    <w:rsid w:val="005A5E42"/>
    <w:rsid w:val="005D17BC"/>
    <w:rsid w:val="005E782E"/>
    <w:rsid w:val="005E7861"/>
    <w:rsid w:val="00603CE2"/>
    <w:rsid w:val="0060736E"/>
    <w:rsid w:val="0061374F"/>
    <w:rsid w:val="0062425F"/>
    <w:rsid w:val="0062463B"/>
    <w:rsid w:val="00640729"/>
    <w:rsid w:val="00643081"/>
    <w:rsid w:val="0065396F"/>
    <w:rsid w:val="00662630"/>
    <w:rsid w:val="00663771"/>
    <w:rsid w:val="006802B2"/>
    <w:rsid w:val="006961D2"/>
    <w:rsid w:val="006A6538"/>
    <w:rsid w:val="006B7ADF"/>
    <w:rsid w:val="006C07FF"/>
    <w:rsid w:val="006D4F20"/>
    <w:rsid w:val="006D65CC"/>
    <w:rsid w:val="006E01A6"/>
    <w:rsid w:val="006E295E"/>
    <w:rsid w:val="006E2E24"/>
    <w:rsid w:val="006E64A3"/>
    <w:rsid w:val="006F0D83"/>
    <w:rsid w:val="006F138C"/>
    <w:rsid w:val="00702C9C"/>
    <w:rsid w:val="007033AB"/>
    <w:rsid w:val="00712551"/>
    <w:rsid w:val="007211E5"/>
    <w:rsid w:val="00723303"/>
    <w:rsid w:val="007378DA"/>
    <w:rsid w:val="007462FB"/>
    <w:rsid w:val="007613CD"/>
    <w:rsid w:val="00763AE9"/>
    <w:rsid w:val="0076573C"/>
    <w:rsid w:val="007757AC"/>
    <w:rsid w:val="00777BBB"/>
    <w:rsid w:val="007859E2"/>
    <w:rsid w:val="00785F00"/>
    <w:rsid w:val="007872CC"/>
    <w:rsid w:val="007A28D6"/>
    <w:rsid w:val="007A3591"/>
    <w:rsid w:val="007A5661"/>
    <w:rsid w:val="007C1E9F"/>
    <w:rsid w:val="007E07F0"/>
    <w:rsid w:val="007F24DB"/>
    <w:rsid w:val="0080345A"/>
    <w:rsid w:val="00813071"/>
    <w:rsid w:val="00833C8A"/>
    <w:rsid w:val="00844C88"/>
    <w:rsid w:val="008470D2"/>
    <w:rsid w:val="00852831"/>
    <w:rsid w:val="00857E54"/>
    <w:rsid w:val="00882205"/>
    <w:rsid w:val="00882531"/>
    <w:rsid w:val="00890AA6"/>
    <w:rsid w:val="00891454"/>
    <w:rsid w:val="00895878"/>
    <w:rsid w:val="0089641A"/>
    <w:rsid w:val="008A2532"/>
    <w:rsid w:val="008A317E"/>
    <w:rsid w:val="008A7AAD"/>
    <w:rsid w:val="008A7C3C"/>
    <w:rsid w:val="008B10E4"/>
    <w:rsid w:val="008C246A"/>
    <w:rsid w:val="008D71A7"/>
    <w:rsid w:val="00926CC6"/>
    <w:rsid w:val="00930D2D"/>
    <w:rsid w:val="00933764"/>
    <w:rsid w:val="009364B7"/>
    <w:rsid w:val="0098016C"/>
    <w:rsid w:val="0098631E"/>
    <w:rsid w:val="00986C0C"/>
    <w:rsid w:val="009A23BA"/>
    <w:rsid w:val="009C2DDC"/>
    <w:rsid w:val="009E32DF"/>
    <w:rsid w:val="009F0FFB"/>
    <w:rsid w:val="009F2DFA"/>
    <w:rsid w:val="00A03564"/>
    <w:rsid w:val="00A15D8E"/>
    <w:rsid w:val="00A220B2"/>
    <w:rsid w:val="00A33B5D"/>
    <w:rsid w:val="00A4552E"/>
    <w:rsid w:val="00A57256"/>
    <w:rsid w:val="00A61EB6"/>
    <w:rsid w:val="00A61ED0"/>
    <w:rsid w:val="00AA0773"/>
    <w:rsid w:val="00AC1312"/>
    <w:rsid w:val="00AC5016"/>
    <w:rsid w:val="00AC5892"/>
    <w:rsid w:val="00AC6E76"/>
    <w:rsid w:val="00AD2605"/>
    <w:rsid w:val="00AD448D"/>
    <w:rsid w:val="00AE571C"/>
    <w:rsid w:val="00AE706E"/>
    <w:rsid w:val="00AE7DCC"/>
    <w:rsid w:val="00AF08ED"/>
    <w:rsid w:val="00AF159B"/>
    <w:rsid w:val="00B0315B"/>
    <w:rsid w:val="00B07706"/>
    <w:rsid w:val="00B30988"/>
    <w:rsid w:val="00B332D0"/>
    <w:rsid w:val="00B365BB"/>
    <w:rsid w:val="00B405D8"/>
    <w:rsid w:val="00B6354F"/>
    <w:rsid w:val="00B65582"/>
    <w:rsid w:val="00B829D1"/>
    <w:rsid w:val="00B936DF"/>
    <w:rsid w:val="00BC516F"/>
    <w:rsid w:val="00BC5AB9"/>
    <w:rsid w:val="00BC5C4D"/>
    <w:rsid w:val="00BD567F"/>
    <w:rsid w:val="00BE421B"/>
    <w:rsid w:val="00BE78E5"/>
    <w:rsid w:val="00C02C59"/>
    <w:rsid w:val="00C0718A"/>
    <w:rsid w:val="00C11884"/>
    <w:rsid w:val="00C11FB1"/>
    <w:rsid w:val="00C4659C"/>
    <w:rsid w:val="00C472B0"/>
    <w:rsid w:val="00C5592B"/>
    <w:rsid w:val="00C6242F"/>
    <w:rsid w:val="00C63475"/>
    <w:rsid w:val="00C764B7"/>
    <w:rsid w:val="00C84EC0"/>
    <w:rsid w:val="00CA3523"/>
    <w:rsid w:val="00CA5839"/>
    <w:rsid w:val="00CD3491"/>
    <w:rsid w:val="00CE2F6C"/>
    <w:rsid w:val="00D071BA"/>
    <w:rsid w:val="00D25759"/>
    <w:rsid w:val="00D60F07"/>
    <w:rsid w:val="00D668CB"/>
    <w:rsid w:val="00D6765C"/>
    <w:rsid w:val="00D720E9"/>
    <w:rsid w:val="00D7559C"/>
    <w:rsid w:val="00D81CE1"/>
    <w:rsid w:val="00DA1F26"/>
    <w:rsid w:val="00DA3065"/>
    <w:rsid w:val="00DB110B"/>
    <w:rsid w:val="00DB5370"/>
    <w:rsid w:val="00DC23DE"/>
    <w:rsid w:val="00DC2EC6"/>
    <w:rsid w:val="00E019C0"/>
    <w:rsid w:val="00E02A6C"/>
    <w:rsid w:val="00E12EE0"/>
    <w:rsid w:val="00E1310E"/>
    <w:rsid w:val="00E241C4"/>
    <w:rsid w:val="00E36F90"/>
    <w:rsid w:val="00E37306"/>
    <w:rsid w:val="00E4683E"/>
    <w:rsid w:val="00E539DE"/>
    <w:rsid w:val="00E56FA4"/>
    <w:rsid w:val="00E5765B"/>
    <w:rsid w:val="00E61456"/>
    <w:rsid w:val="00E63EF0"/>
    <w:rsid w:val="00E73609"/>
    <w:rsid w:val="00E82673"/>
    <w:rsid w:val="00E8404C"/>
    <w:rsid w:val="00E94880"/>
    <w:rsid w:val="00E97A63"/>
    <w:rsid w:val="00EA070F"/>
    <w:rsid w:val="00EB5DAA"/>
    <w:rsid w:val="00EB6A8A"/>
    <w:rsid w:val="00ED41B1"/>
    <w:rsid w:val="00EE59CE"/>
    <w:rsid w:val="00EE69C7"/>
    <w:rsid w:val="00EF5E55"/>
    <w:rsid w:val="00F05F34"/>
    <w:rsid w:val="00F12D77"/>
    <w:rsid w:val="00F17C53"/>
    <w:rsid w:val="00F42B42"/>
    <w:rsid w:val="00F441D5"/>
    <w:rsid w:val="00F45870"/>
    <w:rsid w:val="00F61BE6"/>
    <w:rsid w:val="00F80322"/>
    <w:rsid w:val="00F82CA7"/>
    <w:rsid w:val="00F85832"/>
    <w:rsid w:val="00F95AC5"/>
    <w:rsid w:val="00FA2325"/>
    <w:rsid w:val="00FA4317"/>
    <w:rsid w:val="00FB5734"/>
    <w:rsid w:val="00FB57EF"/>
    <w:rsid w:val="00FB7A0D"/>
    <w:rsid w:val="00FC2911"/>
    <w:rsid w:val="00FC3464"/>
    <w:rsid w:val="00FC6F66"/>
    <w:rsid w:val="00FD1B66"/>
    <w:rsid w:val="00FE042F"/>
    <w:rsid w:val="00FE53CD"/>
    <w:rsid w:val="00FE7742"/>
    <w:rsid w:val="00FF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44FBD"/>
  <w15:chartTrackingRefBased/>
  <w15:docId w15:val="{7A91AEDE-3BBB-4289-8AC6-BFBE0C5D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613CD"/>
    <w:rPr>
      <w:rFonts w:ascii="Times New Roman" w:hAnsi="Times New Roman" w:cs="Times New Roman"/>
      <w:sz w:val="24"/>
      <w:szCs w:val="24"/>
    </w:rPr>
  </w:style>
  <w:style w:type="table" w:customStyle="1" w:styleId="Calendar2">
    <w:name w:val="Calendar 2"/>
    <w:basedOn w:val="TableNormal"/>
    <w:uiPriority w:val="99"/>
    <w:qFormat/>
    <w:rsid w:val="00B332D0"/>
    <w:pPr>
      <w:spacing w:after="0" w:line="240" w:lineRule="auto"/>
      <w:jc w:val="center"/>
    </w:pPr>
    <w:rPr>
      <w:rFonts w:eastAsiaTheme="minorEastAsia"/>
      <w:sz w:val="28"/>
      <w:szCs w:val="28"/>
      <w:lang w:val="en-US"/>
    </w:rPr>
    <w:tblPr>
      <w:tblBorders>
        <w:insideV w:val="single" w:sz="4" w:space="0" w:color="9CC2E5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5B9BD5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B33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16"/>
  </w:style>
  <w:style w:type="paragraph" w:styleId="Footer">
    <w:name w:val="footer"/>
    <w:basedOn w:val="Normal"/>
    <w:link w:val="FooterChar"/>
    <w:uiPriority w:val="99"/>
    <w:unhideWhenUsed/>
    <w:rsid w:val="00AC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016"/>
  </w:style>
  <w:style w:type="paragraph" w:styleId="ListParagraph">
    <w:name w:val="List Paragraph"/>
    <w:basedOn w:val="Normal"/>
    <w:uiPriority w:val="34"/>
    <w:qFormat/>
    <w:rsid w:val="008A7A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444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4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4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4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F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F2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A2532"/>
    <w:pPr>
      <w:spacing w:after="0" w:line="240" w:lineRule="auto"/>
    </w:pPr>
  </w:style>
  <w:style w:type="paragraph" w:customStyle="1" w:styleId="Default">
    <w:name w:val="Default"/>
    <w:rsid w:val="005A5E42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C6347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E539DE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31E"/>
    <w:rPr>
      <w:color w:val="605E5C"/>
      <w:shd w:val="clear" w:color="auto" w:fill="E1DFDD"/>
    </w:rPr>
  </w:style>
  <w:style w:type="character" w:customStyle="1" w:styleId="authors">
    <w:name w:val="authors"/>
    <w:basedOn w:val="DefaultParagraphFont"/>
    <w:rsid w:val="004D3C94"/>
  </w:style>
  <w:style w:type="character" w:styleId="UnresolvedMention">
    <w:name w:val="Unresolved Mention"/>
    <w:basedOn w:val="DefaultParagraphFont"/>
    <w:uiPriority w:val="99"/>
    <w:semiHidden/>
    <w:unhideWhenUsed/>
    <w:rsid w:val="009F2D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rrie.mcgiveron@liverpoo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9AF57-5C78-4417-A6D7-AC5C8BE03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Gill</dc:creator>
  <cp:keywords/>
  <dc:description/>
  <cp:lastModifiedBy>McGiveron, Kerrie [kerriemc]</cp:lastModifiedBy>
  <cp:revision>2</cp:revision>
  <dcterms:created xsi:type="dcterms:W3CDTF">2026-05-19T14:49:00Z</dcterms:created>
  <dcterms:modified xsi:type="dcterms:W3CDTF">2026-05-19T14:49:00Z</dcterms:modified>
</cp:coreProperties>
</file>